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2ED41442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5D9D5B77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306AA625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1D7708B4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6EFEDCE9" w14:textId="77777777">
            <w:pPr>
              <w:rPr>
                <w:rFonts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="00DB11B2" w:rsidP="006B3E2E" w:rsidRDefault="006B3E2E" w14:paraId="0A737909" w14:textId="24BDF646">
      <w:pPr>
        <w:spacing w:before="100" w:beforeAutospacing="1"/>
        <w:ind w:left="-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="00DB11B2">
        <w:tab/>
      </w:r>
      <w:r w:rsidR="00DB11B2">
        <w:tab/>
      </w:r>
      <w:r w:rsidR="00DB11B2">
        <w:tab/>
      </w:r>
      <w:r w:rsidR="00DB11B2">
        <w:tab/>
      </w:r>
    </w:p>
    <w:p w:rsidR="00DB11B2" w:rsidP="00DB11B2" w:rsidRDefault="00DB11B2" w14:paraId="0AF6F815" w14:textId="236A78BB">
      <w:pPr>
        <w:spacing w:line="360" w:lineRule="auto"/>
        <w:ind w:left="720" w:firstLine="720"/>
        <w:rPr>
          <w:b/>
          <w:color w:val="FFC000" w:themeColor="accent4"/>
          <w:sz w:val="20"/>
          <w:szCs w:val="20"/>
          <w:lang w:val="bg-BG"/>
        </w:rPr>
      </w:pPr>
      <w:r>
        <w:rPr>
          <w:b/>
          <w:color w:val="FFC000" w:themeColor="accent4"/>
          <w:sz w:val="20"/>
          <w:szCs w:val="20"/>
          <w:lang w:val="bg-BG"/>
        </w:rPr>
        <w:t xml:space="preserve"> </w:t>
      </w:r>
    </w:p>
    <w:p w:rsidR="00DF6269" w:rsidRDefault="00DF6269" w14:paraId="451492F1" w14:textId="79354FD5"/>
    <w:p w:rsidR="00DF6269" w:rsidRDefault="00DF6269" w14:paraId="4156122D" w14:textId="4100CE30"/>
    <w:p w:rsidR="00DF6269" w:rsidRDefault="00DF6269" w14:paraId="1E040E09" w14:textId="76284F43"/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002EE8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007390" w:rsidP="00007390" w:rsidRDefault="00007390" w14:paraId="0DBDBD6B" w14:textId="6BB99C1E">
            <w:pPr>
              <w:rPr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7C42" w:rsidP="00007390" w:rsidRDefault="00007390" w14:paraId="2B67D841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color w:val="FFC000" w:themeColor="accent4"/>
                <w:sz w:val="18"/>
                <w:szCs w:val="18"/>
              </w:rPr>
              <w:t xml:space="preserve"> </w:t>
            </w:r>
            <w:r w:rsidR="00887C42">
              <w:rPr>
                <w:rFonts w:eastAsia="Arial"/>
                <w:color w:val="FFC000" w:themeColor="accent4"/>
                <w:sz w:val="18"/>
                <w:szCs w:val="18"/>
              </w:rPr>
              <w:t>\</w:t>
            </w:r>
          </w:p>
          <w:p w:rsidR="00887C42" w:rsidP="00007390" w:rsidRDefault="00887C42" w14:paraId="3095EB28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</w:p>
          <w:p w:rsidRPr="00002EE8" w:rsidR="00007390" w:rsidP="00007390" w:rsidRDefault="00007390" w14:paraId="43185CE1" w14:textId="49DFFA66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 w:rsidRPr="00007390">
              <w:rPr>
                <w:rFonts w:eastAsia="Arial"/>
                <w:b/>
                <w:bCs/>
                <w:color w:val="002060"/>
                <w:sz w:val="32"/>
                <w:szCs w:val="32"/>
              </w:rPr>
              <w:t>625696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007390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500ECE69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1251D" w:rsidR="00887C42" w:rsidP="00887C42" w:rsidRDefault="00887C42" w14:paraId="63117858" w14:textId="77777777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  <w:lang w:val="en-US"/>
              </w:rPr>
            </w:pPr>
            <w:r>
              <w:rPr>
                <w:rFonts w:eastAsia="Arial"/>
                <w:b/>
                <w:bCs/>
                <w:color w:val="002060"/>
                <w:sz w:val="32"/>
                <w:szCs w:val="32"/>
                <w:lang w:val="en-US"/>
              </w:rPr>
              <w:t>14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002EE8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BC94CF3" w14:textId="77777777">
            <w:pPr>
              <w:rPr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499C79E" w14:textId="66FE1735">
            <w:pPr>
              <w:spacing w:line="240" w:lineRule="atLeast"/>
              <w:rPr>
                <w:rFonts w:eastAsia="Arial"/>
                <w:b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Zuzanna Nowakowska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007390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2AAA72EB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68076089" w14:textId="1D70D289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Mira Skórka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007390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528DA7CD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1F6B3DEA" w14:textId="77777777">
            <w:pPr>
              <w:spacing w:line="240" w:lineRule="atLeast"/>
              <w:rPr>
                <w:rFonts w:eastAsia="Arial"/>
                <w:b/>
                <w:bCs/>
                <w:color w:val="FFC000" w:themeColor="accent4"/>
                <w:sz w:val="32"/>
                <w:szCs w:val="32"/>
              </w:rPr>
            </w:pP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Voucher do Parku Trampolin Stacja Grawitacja na Cały Dzień!</w:t>
            </w:r>
          </w:p>
        </w:tc>
      </w:tr>
    </w:tbl>
    <w:bookmarkEnd w:id="0"/>
    <w:p w:rsidR="00DF6269" w:rsidRDefault="006B3E2E" w14:paraId="1C9B1FE7" w14:textId="1DB7CC2C">
      <w:r>
        <w:rPr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kwrQUA5JCUSiwAAAA="/>
  </w:docVars>
  <w:rsids>
    <w:rsidRoot w:val="00DF6269"/>
    <w:rsid w:val="00002EE8"/>
    <w:rsid w:val="00007390"/>
    <w:rsid w:val="0021251D"/>
    <w:rsid w:val="00591E2C"/>
    <w:rsid w:val="006B3E2E"/>
    <w:rsid w:val="00887C42"/>
    <w:rsid w:val="00A179FD"/>
    <w:rsid w:val="00CA47DB"/>
    <w:rsid w:val="00DB11B2"/>
    <w:rsid w:val="00DF6269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2T10:02:00Z</dcterms:created>
  <dcterms:modified xsi:type="dcterms:W3CDTF">2021-07-12T11:24:00Z</dcterms:modified>
</cp:coreProperties>
</file>